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borGen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559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Baum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5698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ex Brow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4B8D2CB" w:rsidR="00661C78" w:rsidRDefault="00166CB9">
      <w:r>
        <w:rPr>
          <w:noProof/>
        </w:rPr>
        <w:drawing>
          <wp:inline distT="0" distB="0" distL="0" distR="0" wp14:anchorId="620F0054" wp14:editId="6A2CD37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66CB9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